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5901C4" w14:textId="77777777" w:rsidR="00DC21C7" w:rsidRPr="00012402" w:rsidRDefault="00DC21C7" w:rsidP="00DC21C7">
      <w:pPr>
        <w:contextualSpacing/>
        <w:jc w:val="center"/>
        <w:rPr>
          <w:rFonts w:ascii="Times New Roman" w:hAnsi="Times New Roman"/>
          <w:b/>
        </w:rPr>
      </w:pPr>
      <w:r w:rsidRPr="00012402">
        <w:rPr>
          <w:rFonts w:ascii="Times New Roman" w:hAnsi="Times New Roman"/>
          <w:b/>
        </w:rPr>
        <w:t>MARYLAND ECONOMIC DEVELOPMENT CORPORATION</w:t>
      </w:r>
    </w:p>
    <w:p w14:paraId="2EA5AB19" w14:textId="77777777" w:rsidR="00DC21C7" w:rsidRPr="00012402" w:rsidRDefault="00DC21C7" w:rsidP="00DC21C7">
      <w:pPr>
        <w:contextualSpacing/>
        <w:jc w:val="center"/>
        <w:rPr>
          <w:rFonts w:ascii="Times New Roman" w:hAnsi="Times New Roman"/>
        </w:rPr>
      </w:pPr>
      <w:r w:rsidRPr="00012402">
        <w:rPr>
          <w:rFonts w:ascii="Times New Roman" w:hAnsi="Times New Roman"/>
        </w:rPr>
        <w:t>SCHEDULE OF BOARD MEETINGS</w:t>
      </w:r>
    </w:p>
    <w:p w14:paraId="24A1B154" w14:textId="4872C46C" w:rsidR="00DC21C7" w:rsidRPr="00012402" w:rsidRDefault="00DC21C7" w:rsidP="00DC21C7">
      <w:pPr>
        <w:contextualSpacing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2026</w:t>
      </w:r>
    </w:p>
    <w:p w14:paraId="6A1CB5C9" w14:textId="77777777" w:rsidR="00DC21C7" w:rsidRPr="00012402" w:rsidRDefault="00DC21C7" w:rsidP="00DC21C7">
      <w:pPr>
        <w:contextualSpacing/>
        <w:jc w:val="center"/>
        <w:rPr>
          <w:rFonts w:ascii="Times New Roman" w:hAnsi="Times New Roman"/>
        </w:rPr>
      </w:pPr>
    </w:p>
    <w:p w14:paraId="6A76CACA" w14:textId="77777777" w:rsidR="00DC21C7" w:rsidRPr="00012402" w:rsidRDefault="00DC21C7" w:rsidP="00DC21C7">
      <w:pPr>
        <w:contextualSpacing/>
        <w:rPr>
          <w:rFonts w:ascii="Times New Roman" w:hAnsi="Times New Roman"/>
          <w:b/>
          <w:bCs/>
        </w:rPr>
      </w:pPr>
      <w:r w:rsidRPr="00012402">
        <w:rPr>
          <w:rFonts w:ascii="Times New Roman" w:hAnsi="Times New Roman"/>
        </w:rPr>
        <w:t xml:space="preserve">The Board </w:t>
      </w:r>
      <w:r w:rsidRPr="00012402">
        <w:rPr>
          <w:rFonts w:ascii="Times New Roman" w:hAnsi="Times New Roman"/>
          <w:i/>
        </w:rPr>
        <w:t>typically</w:t>
      </w:r>
      <w:r w:rsidRPr="00012402">
        <w:rPr>
          <w:rFonts w:ascii="Times New Roman" w:hAnsi="Times New Roman"/>
        </w:rPr>
        <w:t xml:space="preserve"> meets the third Monday of each month at 10:30 a.m. Meetings will take place </w:t>
      </w:r>
      <w:r>
        <w:rPr>
          <w:rFonts w:ascii="Times New Roman" w:hAnsi="Times New Roman"/>
        </w:rPr>
        <w:t>via</w:t>
      </w:r>
      <w:r w:rsidRPr="00012402">
        <w:rPr>
          <w:rFonts w:ascii="Times New Roman" w:hAnsi="Times New Roman"/>
        </w:rPr>
        <w:t xml:space="preserve"> Microsoft Teams.</w:t>
      </w:r>
    </w:p>
    <w:p w14:paraId="6A4EA15D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659161E5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>The schedule of board meetings is subject to change. Changes to meeting dates and times will be posted on MEDCO’s website as soon as they become available.</w:t>
      </w:r>
    </w:p>
    <w:p w14:paraId="15658ABA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7387B0B3" w14:textId="77777777" w:rsidR="00DC21C7" w:rsidRPr="00012402" w:rsidRDefault="00DC21C7" w:rsidP="00DC21C7">
      <w:pPr>
        <w:spacing w:after="120"/>
        <w:rPr>
          <w:rFonts w:ascii="Times New Roman" w:hAnsi="Times New Roman"/>
          <w:i/>
          <w:iCs/>
        </w:rPr>
      </w:pPr>
      <w:r w:rsidRPr="00012402">
        <w:rPr>
          <w:rFonts w:ascii="Times New Roman" w:hAnsi="Times New Roman"/>
        </w:rPr>
        <w:t>*</w:t>
      </w:r>
      <w:r w:rsidRPr="00012402">
        <w:rPr>
          <w:rFonts w:ascii="Times New Roman" w:hAnsi="Times New Roman"/>
          <w:i/>
          <w:iCs/>
        </w:rPr>
        <w:t>Some meetings take place on a day other than the third Monday of the month due to holidays and/or scheduling conflicts.</w:t>
      </w:r>
    </w:p>
    <w:p w14:paraId="3792A688" w14:textId="77777777" w:rsidR="00DC21C7" w:rsidRPr="00012402" w:rsidRDefault="00DC21C7" w:rsidP="00DC21C7">
      <w:pPr>
        <w:spacing w:after="120"/>
        <w:rPr>
          <w:rFonts w:ascii="Times New Roman" w:hAnsi="Times New Roman"/>
          <w:b/>
        </w:rPr>
      </w:pPr>
      <w:r w:rsidRPr="00012402">
        <w:rPr>
          <w:rFonts w:ascii="Times New Roman" w:hAnsi="Times New Roman"/>
          <w:b/>
        </w:rPr>
        <w:t>Dates</w:t>
      </w:r>
    </w:p>
    <w:p w14:paraId="23A3F527" w14:textId="4536B9B2" w:rsidR="00CB3054" w:rsidRDefault="00DC21C7" w:rsidP="00EC4255">
      <w:pPr>
        <w:ind w:left="5040" w:hanging="5040"/>
        <w:contextualSpacing/>
        <w:rPr>
          <w:rFonts w:ascii="Times New Roman" w:hAnsi="Times New Roman"/>
          <w:sz w:val="22"/>
          <w:szCs w:val="18"/>
        </w:rPr>
      </w:pPr>
      <w:r w:rsidRPr="00012402">
        <w:rPr>
          <w:rFonts w:ascii="Times New Roman" w:hAnsi="Times New Roman"/>
        </w:rPr>
        <w:t xml:space="preserve">January </w:t>
      </w:r>
      <w:r w:rsidR="00CB3054">
        <w:rPr>
          <w:rFonts w:ascii="Times New Roman" w:hAnsi="Times New Roman"/>
        </w:rPr>
        <w:t>26</w:t>
      </w:r>
      <w:r w:rsidR="00EC4255">
        <w:rPr>
          <w:rFonts w:ascii="Times New Roman" w:hAnsi="Times New Roman"/>
        </w:rPr>
        <w:t>, 2026</w:t>
      </w:r>
      <w:r w:rsidR="00CB3054">
        <w:rPr>
          <w:rFonts w:ascii="Times New Roman" w:hAnsi="Times New Roman"/>
        </w:rPr>
        <w:t xml:space="preserve">*                                            </w:t>
      </w:r>
      <w:r w:rsidR="00CB3054">
        <w:rPr>
          <w:rFonts w:ascii="Times New Roman" w:hAnsi="Times New Roman"/>
          <w:sz w:val="22"/>
          <w:szCs w:val="18"/>
        </w:rPr>
        <w:t>*MEDCO is closed on January 19, 2026, in</w:t>
      </w:r>
    </w:p>
    <w:p w14:paraId="32BD31A6" w14:textId="1D064C54" w:rsidR="00CB3054" w:rsidRDefault="00CB3054" w:rsidP="00EC4255">
      <w:pPr>
        <w:ind w:left="5040" w:hanging="5040"/>
        <w:contextualSpacing/>
        <w:rPr>
          <w:rFonts w:ascii="Times New Roman" w:hAnsi="Times New Roman"/>
          <w:sz w:val="22"/>
          <w:szCs w:val="18"/>
        </w:rPr>
      </w:pPr>
      <w:r>
        <w:rPr>
          <w:rFonts w:ascii="Times New Roman" w:hAnsi="Times New Roman"/>
          <w:sz w:val="22"/>
          <w:szCs w:val="18"/>
        </w:rPr>
        <w:t xml:space="preserve">                                                                                </w:t>
      </w:r>
      <w:r w:rsidR="00FC6295">
        <w:rPr>
          <w:rFonts w:ascii="Times New Roman" w:hAnsi="Times New Roman"/>
          <w:sz w:val="22"/>
          <w:szCs w:val="18"/>
        </w:rPr>
        <w:t>o</w:t>
      </w:r>
      <w:r>
        <w:rPr>
          <w:rFonts w:ascii="Times New Roman" w:hAnsi="Times New Roman"/>
          <w:sz w:val="22"/>
          <w:szCs w:val="18"/>
        </w:rPr>
        <w:t>bservance of Martin Luther King Jr. Day</w:t>
      </w:r>
    </w:p>
    <w:p w14:paraId="26DEF913" w14:textId="493E1EC6" w:rsidR="00DC21C7" w:rsidRPr="00012402" w:rsidRDefault="00CB3054" w:rsidP="00EC4255">
      <w:pPr>
        <w:ind w:left="5040" w:hanging="5040"/>
        <w:contextualSpacing/>
        <w:rPr>
          <w:rFonts w:ascii="Times New Roman" w:hAnsi="Times New Roman"/>
        </w:rPr>
      </w:pPr>
      <w:r>
        <w:rPr>
          <w:rFonts w:ascii="Times New Roman" w:hAnsi="Times New Roman"/>
          <w:sz w:val="22"/>
          <w:szCs w:val="18"/>
        </w:rPr>
        <w:t xml:space="preserve">                                                                                Board Meeting to be held on </w:t>
      </w:r>
      <w:r w:rsidRPr="00CB3054">
        <w:rPr>
          <w:rFonts w:ascii="Times New Roman" w:hAnsi="Times New Roman"/>
          <w:b/>
          <w:bCs/>
          <w:sz w:val="22"/>
          <w:szCs w:val="18"/>
        </w:rPr>
        <w:t>1/26/2026</w:t>
      </w:r>
      <w:r>
        <w:rPr>
          <w:rFonts w:ascii="Times New Roman" w:hAnsi="Times New Roman"/>
          <w:sz w:val="22"/>
          <w:szCs w:val="18"/>
        </w:rPr>
        <w:t>.</w:t>
      </w:r>
      <w:r w:rsidR="00DC21C7" w:rsidRPr="00012402">
        <w:rPr>
          <w:rFonts w:ascii="Times New Roman" w:hAnsi="Times New Roman"/>
        </w:rPr>
        <w:tab/>
      </w:r>
    </w:p>
    <w:p w14:paraId="53062618" w14:textId="77777777" w:rsidR="00DC21C7" w:rsidRDefault="00DC21C7" w:rsidP="00DC21C7">
      <w:pPr>
        <w:contextualSpacing/>
        <w:rPr>
          <w:rFonts w:ascii="Times New Roman" w:hAnsi="Times New Roman"/>
          <w:b/>
        </w:rPr>
      </w:pPr>
    </w:p>
    <w:p w14:paraId="5A791DC3" w14:textId="77777777" w:rsidR="00CB3054" w:rsidRPr="00012402" w:rsidRDefault="00CB3054" w:rsidP="00DC21C7">
      <w:pPr>
        <w:contextualSpacing/>
        <w:rPr>
          <w:rFonts w:ascii="Times New Roman" w:hAnsi="Times New Roman"/>
          <w:b/>
        </w:rPr>
      </w:pPr>
    </w:p>
    <w:p w14:paraId="6FB74C3E" w14:textId="60A97D80" w:rsidR="00CB3054" w:rsidRDefault="00DC21C7" w:rsidP="00EC4255">
      <w:pPr>
        <w:contextualSpacing/>
        <w:rPr>
          <w:rFonts w:ascii="Times New Roman" w:hAnsi="Times New Roman"/>
          <w:bCs/>
        </w:rPr>
      </w:pPr>
      <w:r w:rsidRPr="009B6441">
        <w:rPr>
          <w:rFonts w:ascii="Times New Roman" w:hAnsi="Times New Roman"/>
        </w:rPr>
        <w:t>February</w:t>
      </w:r>
      <w:r w:rsidR="00EC4255">
        <w:rPr>
          <w:rFonts w:ascii="Times New Roman" w:hAnsi="Times New Roman"/>
        </w:rPr>
        <w:t xml:space="preserve"> </w:t>
      </w:r>
      <w:r w:rsidR="00CB3054">
        <w:rPr>
          <w:rFonts w:ascii="Times New Roman" w:hAnsi="Times New Roman"/>
        </w:rPr>
        <w:t>23</w:t>
      </w:r>
      <w:r w:rsidR="00EC4255">
        <w:rPr>
          <w:rFonts w:ascii="Times New Roman" w:hAnsi="Times New Roman"/>
        </w:rPr>
        <w:t>, 2026</w:t>
      </w:r>
      <w:r w:rsidR="00CB3054">
        <w:rPr>
          <w:rFonts w:ascii="Times New Roman" w:hAnsi="Times New Roman"/>
        </w:rPr>
        <w:t>*</w:t>
      </w:r>
      <w:r w:rsidR="00D7464B">
        <w:rPr>
          <w:rFonts w:ascii="Times New Roman" w:hAnsi="Times New Roman"/>
        </w:rPr>
        <w:t xml:space="preserve"> </w:t>
      </w:r>
      <w:r w:rsidR="00CB3054">
        <w:rPr>
          <w:rFonts w:ascii="Times New Roman" w:hAnsi="Times New Roman"/>
          <w:color w:val="EE0000"/>
        </w:rPr>
        <w:tab/>
      </w:r>
      <w:r w:rsidR="00CB3054">
        <w:rPr>
          <w:rFonts w:ascii="Times New Roman" w:hAnsi="Times New Roman"/>
          <w:color w:val="EE0000"/>
        </w:rPr>
        <w:tab/>
      </w:r>
      <w:r w:rsidR="00CB3054">
        <w:rPr>
          <w:rFonts w:ascii="Times New Roman" w:hAnsi="Times New Roman"/>
          <w:color w:val="EE0000"/>
        </w:rPr>
        <w:tab/>
      </w:r>
      <w:r w:rsidR="00CB3054">
        <w:rPr>
          <w:rFonts w:ascii="Times New Roman" w:hAnsi="Times New Roman"/>
          <w:color w:val="EE0000"/>
        </w:rPr>
        <w:tab/>
      </w:r>
      <w:r w:rsidR="00CB3054" w:rsidRPr="00CB3054">
        <w:rPr>
          <w:rFonts w:ascii="Times New Roman" w:hAnsi="Times New Roman"/>
          <w:sz w:val="22"/>
          <w:szCs w:val="18"/>
        </w:rPr>
        <w:t>*</w:t>
      </w:r>
      <w:r w:rsidR="00CB3054" w:rsidRPr="00CB3054">
        <w:rPr>
          <w:rFonts w:ascii="Times New Roman" w:hAnsi="Times New Roman"/>
          <w:sz w:val="22"/>
          <w:szCs w:val="22"/>
        </w:rPr>
        <w:t xml:space="preserve">MEDCO is closed on February 16, </w:t>
      </w:r>
      <w:r w:rsidR="00CB3054" w:rsidRPr="00CB3054">
        <w:rPr>
          <w:rFonts w:ascii="Times New Roman" w:hAnsi="Times New Roman"/>
          <w:bCs/>
          <w:sz w:val="22"/>
          <w:szCs w:val="22"/>
        </w:rPr>
        <w:t>2026, in</w:t>
      </w:r>
    </w:p>
    <w:p w14:paraId="73B5ED75" w14:textId="5B0EF2DF" w:rsidR="00DC21C7" w:rsidRPr="009B6441" w:rsidRDefault="00CB3054" w:rsidP="00EC4255">
      <w:pPr>
        <w:contextualSpacing/>
        <w:rPr>
          <w:rFonts w:ascii="Times New Roman" w:hAnsi="Times New Roman"/>
        </w:rPr>
      </w:pP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FC6295">
        <w:rPr>
          <w:rFonts w:ascii="Times New Roman" w:hAnsi="Times New Roman"/>
          <w:bCs/>
          <w:sz w:val="22"/>
          <w:szCs w:val="18"/>
        </w:rPr>
        <w:t>o</w:t>
      </w:r>
      <w:r w:rsidRPr="00CB3054">
        <w:rPr>
          <w:rFonts w:ascii="Times New Roman" w:hAnsi="Times New Roman"/>
          <w:bCs/>
          <w:sz w:val="22"/>
          <w:szCs w:val="18"/>
        </w:rPr>
        <w:t>bservance of President’s Day.  Board</w:t>
      </w:r>
      <w:r w:rsidRPr="00CB3054"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ab/>
      </w:r>
      <w:r>
        <w:rPr>
          <w:rFonts w:ascii="Times New Roman" w:hAnsi="Times New Roman"/>
          <w:bCs/>
          <w:sz w:val="22"/>
          <w:szCs w:val="18"/>
        </w:rPr>
        <w:tab/>
      </w:r>
      <w:r w:rsidRPr="00CB3054">
        <w:rPr>
          <w:rFonts w:ascii="Times New Roman" w:hAnsi="Times New Roman"/>
          <w:bCs/>
          <w:sz w:val="22"/>
          <w:szCs w:val="18"/>
        </w:rPr>
        <w:t xml:space="preserve">Meeting to be held on </w:t>
      </w:r>
      <w:r w:rsidRPr="00CB3054">
        <w:rPr>
          <w:rFonts w:ascii="Times New Roman" w:hAnsi="Times New Roman"/>
          <w:b/>
          <w:sz w:val="22"/>
          <w:szCs w:val="18"/>
        </w:rPr>
        <w:t>2/2</w:t>
      </w:r>
      <w:r>
        <w:rPr>
          <w:rFonts w:ascii="Times New Roman" w:hAnsi="Times New Roman"/>
          <w:b/>
          <w:sz w:val="22"/>
          <w:szCs w:val="18"/>
        </w:rPr>
        <w:t>3</w:t>
      </w:r>
      <w:r w:rsidRPr="00CB3054">
        <w:rPr>
          <w:rFonts w:ascii="Times New Roman" w:hAnsi="Times New Roman"/>
          <w:b/>
          <w:sz w:val="22"/>
          <w:szCs w:val="18"/>
        </w:rPr>
        <w:t>/2026</w:t>
      </w:r>
      <w:r w:rsidRPr="00CB3054">
        <w:rPr>
          <w:rFonts w:ascii="Times New Roman" w:hAnsi="Times New Roman"/>
          <w:bCs/>
          <w:sz w:val="22"/>
          <w:szCs w:val="18"/>
        </w:rPr>
        <w:t>.</w:t>
      </w:r>
      <w:r w:rsidR="00DC21C7" w:rsidRPr="00CB3054">
        <w:rPr>
          <w:rFonts w:ascii="Times New Roman" w:hAnsi="Times New Roman"/>
          <w:b/>
        </w:rPr>
        <w:tab/>
      </w:r>
      <w:r w:rsidR="00DC21C7" w:rsidRPr="009B6441">
        <w:rPr>
          <w:rFonts w:ascii="Times New Roman" w:hAnsi="Times New Roman"/>
          <w:b/>
        </w:rPr>
        <w:tab/>
      </w:r>
      <w:r w:rsidR="00DC21C7" w:rsidRPr="009B6441">
        <w:rPr>
          <w:rFonts w:ascii="Times New Roman" w:hAnsi="Times New Roman"/>
          <w:b/>
        </w:rPr>
        <w:tab/>
      </w:r>
    </w:p>
    <w:p w14:paraId="25638DDA" w14:textId="1EA08928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March </w:t>
      </w:r>
      <w:r>
        <w:rPr>
          <w:rFonts w:ascii="Times New Roman" w:hAnsi="Times New Roman"/>
        </w:rPr>
        <w:t>1</w:t>
      </w:r>
      <w:r w:rsidR="00D7464B">
        <w:rPr>
          <w:rFonts w:ascii="Times New Roman" w:hAnsi="Times New Roman"/>
        </w:rPr>
        <w:t>6</w:t>
      </w:r>
      <w:r w:rsidRPr="00012402">
        <w:rPr>
          <w:rFonts w:ascii="Times New Roman" w:hAnsi="Times New Roman"/>
        </w:rPr>
        <w:t>, 202</w:t>
      </w:r>
      <w:r w:rsidR="00D7464B">
        <w:rPr>
          <w:rFonts w:ascii="Times New Roman" w:hAnsi="Times New Roman"/>
        </w:rPr>
        <w:t>6</w:t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</w:p>
    <w:p w14:paraId="7745B0D8" w14:textId="77777777" w:rsidR="00DC21C7" w:rsidRPr="00012402" w:rsidRDefault="00DC21C7" w:rsidP="00DC21C7">
      <w:pPr>
        <w:contextualSpacing/>
        <w:rPr>
          <w:rFonts w:ascii="Times New Roman" w:hAnsi="Times New Roman"/>
          <w:b/>
        </w:rPr>
      </w:pPr>
    </w:p>
    <w:p w14:paraId="479E47B4" w14:textId="52E928D7" w:rsidR="00DC21C7" w:rsidRPr="00012402" w:rsidRDefault="00DC21C7" w:rsidP="00DC21C7">
      <w:pPr>
        <w:tabs>
          <w:tab w:val="left" w:pos="720"/>
          <w:tab w:val="left" w:pos="1440"/>
          <w:tab w:val="left" w:pos="7027"/>
        </w:tabs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April </w:t>
      </w:r>
      <w:r>
        <w:rPr>
          <w:rFonts w:ascii="Times New Roman" w:hAnsi="Times New Roman"/>
        </w:rPr>
        <w:t>2</w:t>
      </w:r>
      <w:r w:rsidR="00D7464B">
        <w:rPr>
          <w:rFonts w:ascii="Times New Roman" w:hAnsi="Times New Roman"/>
        </w:rPr>
        <w:t>0, 2026</w:t>
      </w:r>
      <w:r w:rsidRPr="00012402">
        <w:rPr>
          <w:rFonts w:ascii="Times New Roman" w:hAnsi="Times New Roman"/>
        </w:rPr>
        <w:tab/>
        <w:t xml:space="preserve">    </w:t>
      </w:r>
      <w:r w:rsidRPr="00012402">
        <w:rPr>
          <w:rFonts w:ascii="Times New Roman" w:hAnsi="Times New Roman"/>
        </w:rPr>
        <w:tab/>
      </w:r>
    </w:p>
    <w:p w14:paraId="1E319A56" w14:textId="77777777" w:rsidR="00DC21C7" w:rsidRPr="00012402" w:rsidRDefault="00DC21C7" w:rsidP="00DC21C7">
      <w:pPr>
        <w:contextualSpacing/>
        <w:rPr>
          <w:rFonts w:ascii="Times New Roman" w:hAnsi="Times New Roman"/>
          <w:color w:val="FF0000"/>
        </w:rPr>
      </w:pPr>
    </w:p>
    <w:p w14:paraId="6FFA95D4" w14:textId="67E743E6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May </w:t>
      </w:r>
      <w:r>
        <w:rPr>
          <w:rFonts w:ascii="Times New Roman" w:hAnsi="Times New Roman"/>
        </w:rPr>
        <w:t>1</w:t>
      </w:r>
      <w:r w:rsidR="00D7464B">
        <w:rPr>
          <w:rFonts w:ascii="Times New Roman" w:hAnsi="Times New Roman"/>
        </w:rPr>
        <w:t>8, 2026</w:t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</w:p>
    <w:p w14:paraId="7B52D5E1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33E42049" w14:textId="2A0505FE" w:rsidR="00DC21C7" w:rsidRPr="00012402" w:rsidRDefault="00DC21C7" w:rsidP="00DC21C7">
      <w:pPr>
        <w:ind w:left="5040" w:hanging="5040"/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June </w:t>
      </w:r>
      <w:r>
        <w:rPr>
          <w:rFonts w:ascii="Times New Roman" w:hAnsi="Times New Roman"/>
        </w:rPr>
        <w:t>1</w:t>
      </w:r>
      <w:r w:rsidR="00D7464B">
        <w:rPr>
          <w:rFonts w:ascii="Times New Roman" w:hAnsi="Times New Roman"/>
        </w:rPr>
        <w:t>5, 2026</w:t>
      </w:r>
      <w:r w:rsidRPr="00012402">
        <w:rPr>
          <w:rFonts w:ascii="Times New Roman" w:hAnsi="Times New Roman"/>
        </w:rPr>
        <w:tab/>
      </w:r>
    </w:p>
    <w:p w14:paraId="51B75A9F" w14:textId="77777777" w:rsidR="00DC21C7" w:rsidRDefault="00DC21C7" w:rsidP="00DC21C7">
      <w:pPr>
        <w:contextualSpacing/>
        <w:rPr>
          <w:rFonts w:ascii="Times New Roman" w:hAnsi="Times New Roman"/>
        </w:rPr>
      </w:pPr>
    </w:p>
    <w:p w14:paraId="021C7842" w14:textId="5C66CAF8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July </w:t>
      </w:r>
      <w:r>
        <w:rPr>
          <w:rFonts w:ascii="Times New Roman" w:hAnsi="Times New Roman"/>
        </w:rPr>
        <w:t>2</w:t>
      </w:r>
      <w:r w:rsidR="00D7464B">
        <w:rPr>
          <w:rFonts w:ascii="Times New Roman" w:hAnsi="Times New Roman"/>
        </w:rPr>
        <w:t>0, 2026</w:t>
      </w:r>
    </w:p>
    <w:p w14:paraId="193E1E12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7F1464D1" w14:textId="34A4DE0E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>August 1</w:t>
      </w:r>
      <w:r w:rsidR="00D7464B">
        <w:rPr>
          <w:rFonts w:ascii="Times New Roman" w:hAnsi="Times New Roman"/>
        </w:rPr>
        <w:t>7, 2026</w:t>
      </w:r>
    </w:p>
    <w:p w14:paraId="4C6C9352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7C5C921E" w14:textId="162075C5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September </w:t>
      </w:r>
      <w:r w:rsidR="00D7464B">
        <w:rPr>
          <w:rFonts w:ascii="Times New Roman" w:hAnsi="Times New Roman"/>
        </w:rPr>
        <w:t>21, 2026</w:t>
      </w:r>
    </w:p>
    <w:p w14:paraId="065E873B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73769F7F" w14:textId="3731734B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October </w:t>
      </w:r>
      <w:r w:rsidR="00D7464B">
        <w:rPr>
          <w:rFonts w:ascii="Times New Roman" w:hAnsi="Times New Roman"/>
        </w:rPr>
        <w:t>19, 2026</w:t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  <w:r w:rsidRPr="00012402">
        <w:rPr>
          <w:rFonts w:ascii="Times New Roman" w:hAnsi="Times New Roman"/>
        </w:rPr>
        <w:tab/>
      </w:r>
    </w:p>
    <w:p w14:paraId="28D1CCC4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13A937F9" w14:textId="115428EE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November </w:t>
      </w:r>
      <w:r>
        <w:rPr>
          <w:rFonts w:ascii="Times New Roman" w:hAnsi="Times New Roman"/>
        </w:rPr>
        <w:t>1</w:t>
      </w:r>
      <w:r w:rsidR="00D7464B">
        <w:rPr>
          <w:rFonts w:ascii="Times New Roman" w:hAnsi="Times New Roman"/>
        </w:rPr>
        <w:t>6, 2026</w:t>
      </w:r>
    </w:p>
    <w:p w14:paraId="5DD50AD8" w14:textId="77777777" w:rsidR="00DC21C7" w:rsidRPr="00012402" w:rsidRDefault="00DC21C7" w:rsidP="00DC21C7">
      <w:pPr>
        <w:contextualSpacing/>
        <w:rPr>
          <w:rFonts w:ascii="Times New Roman" w:hAnsi="Times New Roman"/>
        </w:rPr>
      </w:pPr>
    </w:p>
    <w:p w14:paraId="510DF3EF" w14:textId="45F927FC" w:rsidR="00DC21C7" w:rsidRPr="00012402" w:rsidRDefault="00DC21C7" w:rsidP="00DC21C7">
      <w:pPr>
        <w:contextualSpacing/>
        <w:rPr>
          <w:rFonts w:ascii="Times New Roman" w:hAnsi="Times New Roman"/>
        </w:rPr>
      </w:pPr>
      <w:r w:rsidRPr="00012402">
        <w:rPr>
          <w:rFonts w:ascii="Times New Roman" w:hAnsi="Times New Roman"/>
        </w:rPr>
        <w:t xml:space="preserve">December </w:t>
      </w:r>
      <w:r w:rsidR="00D7464B">
        <w:rPr>
          <w:rFonts w:ascii="Times New Roman" w:hAnsi="Times New Roman"/>
        </w:rPr>
        <w:t>21, 2026</w:t>
      </w:r>
    </w:p>
    <w:p w14:paraId="2679FC6E" w14:textId="77777777" w:rsidR="005D1435" w:rsidRDefault="005D1435" w:rsidP="00241563">
      <w:pPr>
        <w:rPr>
          <w:rFonts w:ascii="Times New Roman" w:hAnsi="Times New Roman"/>
          <w:b/>
          <w:szCs w:val="24"/>
        </w:rPr>
      </w:pPr>
    </w:p>
    <w:p w14:paraId="3241EF8C" w14:textId="77777777" w:rsidR="00EC3560" w:rsidRPr="000419E0" w:rsidRDefault="00EC3560">
      <w:pPr>
        <w:rPr>
          <w:rFonts w:ascii="Times New Roman" w:hAnsi="Times New Roman"/>
          <w:szCs w:val="24"/>
        </w:rPr>
      </w:pPr>
    </w:p>
    <w:sectPr w:rsidR="00EC3560" w:rsidRPr="000419E0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B155B" w14:textId="77777777" w:rsidR="003932B7" w:rsidRDefault="003932B7" w:rsidP="00241563">
      <w:r>
        <w:separator/>
      </w:r>
    </w:p>
  </w:endnote>
  <w:endnote w:type="continuationSeparator" w:id="0">
    <w:p w14:paraId="20C87F4A" w14:textId="77777777" w:rsidR="003932B7" w:rsidRDefault="003932B7" w:rsidP="00241563">
      <w:r>
        <w:continuationSeparator/>
      </w:r>
    </w:p>
  </w:endnote>
  <w:endnote w:type="continuationNotice" w:id="1">
    <w:p w14:paraId="03BADC9E" w14:textId="77777777" w:rsidR="003932B7" w:rsidRDefault="003932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169BA" w14:textId="4BDD5D68" w:rsidR="003262D7" w:rsidRPr="003262D7" w:rsidRDefault="003262D7" w:rsidP="003262D7">
    <w:pPr>
      <w:pStyle w:val="Footer"/>
      <w:rPr>
        <w:i/>
        <w:iCs/>
      </w:rPr>
    </w:pPr>
    <w:r w:rsidRPr="003262D7">
      <w:rPr>
        <w:i/>
        <w:iCs/>
      </w:rPr>
      <w:t xml:space="preserve">Please direct any Board-related questions to Candace Dodson-Reed at </w:t>
    </w:r>
    <w:hyperlink r:id="rId1" w:history="1">
      <w:r w:rsidRPr="003262D7">
        <w:rPr>
          <w:rStyle w:val="Hyperlink"/>
          <w:i/>
          <w:iCs/>
        </w:rPr>
        <w:t>cdreed@medco-corp.com</w:t>
      </w:r>
    </w:hyperlink>
  </w:p>
  <w:p w14:paraId="5135B48A" w14:textId="2D205158" w:rsidR="003262D7" w:rsidRDefault="003262D7">
    <w:pPr>
      <w:pStyle w:val="Footer"/>
    </w:pPr>
  </w:p>
  <w:p w14:paraId="4B9DDDD9" w14:textId="77777777" w:rsidR="003262D7" w:rsidRDefault="003262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A3044" w14:textId="77777777" w:rsidR="003932B7" w:rsidRDefault="003932B7" w:rsidP="00241563">
      <w:r>
        <w:separator/>
      </w:r>
    </w:p>
  </w:footnote>
  <w:footnote w:type="continuationSeparator" w:id="0">
    <w:p w14:paraId="3A9D77B5" w14:textId="77777777" w:rsidR="003932B7" w:rsidRDefault="003932B7" w:rsidP="00241563">
      <w:r>
        <w:continuationSeparator/>
      </w:r>
    </w:p>
  </w:footnote>
  <w:footnote w:type="continuationNotice" w:id="1">
    <w:p w14:paraId="7741DB35" w14:textId="77777777" w:rsidR="003932B7" w:rsidRDefault="003932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66F12" w14:textId="65E593D2" w:rsidR="00241563" w:rsidRDefault="00A25EDF" w:rsidP="00241563">
    <w:pPr>
      <w:pStyle w:val="Header"/>
      <w:ind w:left="360" w:firstLine="4680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5E74C33" wp14:editId="10354004">
          <wp:simplePos x="0" y="0"/>
          <wp:positionH relativeFrom="column">
            <wp:posOffset>1498600</wp:posOffset>
          </wp:positionH>
          <wp:positionV relativeFrom="paragraph">
            <wp:posOffset>-44450</wp:posOffset>
          </wp:positionV>
          <wp:extent cx="2482215" cy="669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2215" cy="669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1FD1F8" w14:textId="77777777" w:rsidR="00241563" w:rsidRDefault="00241563" w:rsidP="00241563">
    <w:pPr>
      <w:pStyle w:val="Header"/>
      <w:tabs>
        <w:tab w:val="clear" w:pos="9360"/>
        <w:tab w:val="right" w:pos="8640"/>
      </w:tabs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508E4"/>
    <w:multiLevelType w:val="hybridMultilevel"/>
    <w:tmpl w:val="BC64E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063E"/>
    <w:multiLevelType w:val="hybridMultilevel"/>
    <w:tmpl w:val="48204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5C6350"/>
    <w:multiLevelType w:val="hybridMultilevel"/>
    <w:tmpl w:val="25F6C0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803693097">
    <w:abstractNumId w:val="0"/>
  </w:num>
  <w:num w:numId="2" w16cid:durableId="2518620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15635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QwtzA3NzUzNjdU0lEKTi0uzszPAykwqgUAOOPipCwAAAA="/>
  </w:docVars>
  <w:rsids>
    <w:rsidRoot w:val="005D1435"/>
    <w:rsid w:val="000227A8"/>
    <w:rsid w:val="000353F9"/>
    <w:rsid w:val="00040536"/>
    <w:rsid w:val="000419E0"/>
    <w:rsid w:val="0005102D"/>
    <w:rsid w:val="00053E8A"/>
    <w:rsid w:val="000734B1"/>
    <w:rsid w:val="000878DB"/>
    <w:rsid w:val="000C67A8"/>
    <w:rsid w:val="000D1424"/>
    <w:rsid w:val="00126782"/>
    <w:rsid w:val="001514A0"/>
    <w:rsid w:val="001529C9"/>
    <w:rsid w:val="00153451"/>
    <w:rsid w:val="001B1DA6"/>
    <w:rsid w:val="001C22D6"/>
    <w:rsid w:val="002236B3"/>
    <w:rsid w:val="00241563"/>
    <w:rsid w:val="00276CA6"/>
    <w:rsid w:val="00282BC6"/>
    <w:rsid w:val="002C42C5"/>
    <w:rsid w:val="002D4731"/>
    <w:rsid w:val="002E4BCD"/>
    <w:rsid w:val="003262D7"/>
    <w:rsid w:val="00326DB9"/>
    <w:rsid w:val="003822DB"/>
    <w:rsid w:val="00390027"/>
    <w:rsid w:val="003932B7"/>
    <w:rsid w:val="003B071B"/>
    <w:rsid w:val="003B1764"/>
    <w:rsid w:val="003D2DDD"/>
    <w:rsid w:val="003E0C0A"/>
    <w:rsid w:val="003E7E21"/>
    <w:rsid w:val="003F78A9"/>
    <w:rsid w:val="00433DA9"/>
    <w:rsid w:val="0044090D"/>
    <w:rsid w:val="00463E80"/>
    <w:rsid w:val="004B7B9B"/>
    <w:rsid w:val="004C2BA6"/>
    <w:rsid w:val="004F6050"/>
    <w:rsid w:val="005165D6"/>
    <w:rsid w:val="00540626"/>
    <w:rsid w:val="00541374"/>
    <w:rsid w:val="00542A2D"/>
    <w:rsid w:val="00552026"/>
    <w:rsid w:val="00562A10"/>
    <w:rsid w:val="00575A9A"/>
    <w:rsid w:val="00581929"/>
    <w:rsid w:val="005B4673"/>
    <w:rsid w:val="005C4887"/>
    <w:rsid w:val="005D1435"/>
    <w:rsid w:val="005D3B8E"/>
    <w:rsid w:val="005E6E61"/>
    <w:rsid w:val="005F3BD8"/>
    <w:rsid w:val="005F3DE2"/>
    <w:rsid w:val="0062502A"/>
    <w:rsid w:val="0064611F"/>
    <w:rsid w:val="00652882"/>
    <w:rsid w:val="00656F6B"/>
    <w:rsid w:val="006649ED"/>
    <w:rsid w:val="00665238"/>
    <w:rsid w:val="0069600C"/>
    <w:rsid w:val="006A3665"/>
    <w:rsid w:val="006E1A85"/>
    <w:rsid w:val="0074759F"/>
    <w:rsid w:val="0075002D"/>
    <w:rsid w:val="00791A60"/>
    <w:rsid w:val="007A0D9F"/>
    <w:rsid w:val="007B5115"/>
    <w:rsid w:val="007F1969"/>
    <w:rsid w:val="00810592"/>
    <w:rsid w:val="008109D9"/>
    <w:rsid w:val="00811A64"/>
    <w:rsid w:val="008125E4"/>
    <w:rsid w:val="008B5CCD"/>
    <w:rsid w:val="008F4B76"/>
    <w:rsid w:val="00904444"/>
    <w:rsid w:val="0091501A"/>
    <w:rsid w:val="0093080D"/>
    <w:rsid w:val="00994D39"/>
    <w:rsid w:val="009B4562"/>
    <w:rsid w:val="009D46E0"/>
    <w:rsid w:val="009F1B51"/>
    <w:rsid w:val="00A02E1F"/>
    <w:rsid w:val="00A1690E"/>
    <w:rsid w:val="00A25EDF"/>
    <w:rsid w:val="00A4483C"/>
    <w:rsid w:val="00A5364C"/>
    <w:rsid w:val="00A5792A"/>
    <w:rsid w:val="00A669E1"/>
    <w:rsid w:val="00A81E10"/>
    <w:rsid w:val="00AB0137"/>
    <w:rsid w:val="00AB0DA7"/>
    <w:rsid w:val="00AC14B7"/>
    <w:rsid w:val="00B36C79"/>
    <w:rsid w:val="00B36ED3"/>
    <w:rsid w:val="00B42328"/>
    <w:rsid w:val="00B5032A"/>
    <w:rsid w:val="00B879D2"/>
    <w:rsid w:val="00BA083E"/>
    <w:rsid w:val="00BA17EE"/>
    <w:rsid w:val="00BA1E3F"/>
    <w:rsid w:val="00BD0C79"/>
    <w:rsid w:val="00BF2BE0"/>
    <w:rsid w:val="00C16472"/>
    <w:rsid w:val="00C33809"/>
    <w:rsid w:val="00C3739E"/>
    <w:rsid w:val="00C56B39"/>
    <w:rsid w:val="00C66250"/>
    <w:rsid w:val="00C859FC"/>
    <w:rsid w:val="00CB3054"/>
    <w:rsid w:val="00CB723E"/>
    <w:rsid w:val="00CF42F5"/>
    <w:rsid w:val="00D35583"/>
    <w:rsid w:val="00D7464B"/>
    <w:rsid w:val="00DC15C4"/>
    <w:rsid w:val="00DC21C7"/>
    <w:rsid w:val="00DC78B6"/>
    <w:rsid w:val="00E028BB"/>
    <w:rsid w:val="00E26C94"/>
    <w:rsid w:val="00E4018E"/>
    <w:rsid w:val="00E7410B"/>
    <w:rsid w:val="00EA3330"/>
    <w:rsid w:val="00EB1B3A"/>
    <w:rsid w:val="00EC3560"/>
    <w:rsid w:val="00EC4255"/>
    <w:rsid w:val="00F22AA7"/>
    <w:rsid w:val="00F5072E"/>
    <w:rsid w:val="00F60BB7"/>
    <w:rsid w:val="00F76710"/>
    <w:rsid w:val="00FA7E99"/>
    <w:rsid w:val="00FC3C92"/>
    <w:rsid w:val="00FC6295"/>
    <w:rsid w:val="00FE0BB8"/>
    <w:rsid w:val="00FE2199"/>
    <w:rsid w:val="00FF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56358D"/>
  <w15:chartTrackingRefBased/>
  <w15:docId w15:val="{3C91AFDC-004D-449F-92A0-64687C4D3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435"/>
    <w:rPr>
      <w:rFonts w:ascii="Arial Narrow" w:hAnsi="Arial Narrow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36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4156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41563"/>
    <w:rPr>
      <w:rFonts w:ascii="Arial Narrow" w:hAnsi="Arial Narrow"/>
      <w:sz w:val="24"/>
    </w:rPr>
  </w:style>
  <w:style w:type="paragraph" w:styleId="Footer">
    <w:name w:val="footer"/>
    <w:basedOn w:val="Normal"/>
    <w:link w:val="FooterChar"/>
    <w:uiPriority w:val="99"/>
    <w:rsid w:val="0024156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41563"/>
    <w:rPr>
      <w:rFonts w:ascii="Arial Narrow" w:hAnsi="Arial Narrow"/>
      <w:sz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A083E"/>
    <w:rPr>
      <w:rFonts w:ascii="Calibri" w:eastAsia="Yu Mincho" w:hAnsi="Calibri" w:cs="Arial"/>
      <w:sz w:val="20"/>
    </w:rPr>
  </w:style>
  <w:style w:type="character" w:customStyle="1" w:styleId="CommentTextChar">
    <w:name w:val="Comment Text Char"/>
    <w:link w:val="CommentText"/>
    <w:uiPriority w:val="99"/>
    <w:rsid w:val="00BA083E"/>
    <w:rPr>
      <w:rFonts w:ascii="Calibri" w:eastAsia="Yu Mincho" w:hAnsi="Calibri" w:cs="Arial"/>
    </w:rPr>
  </w:style>
  <w:style w:type="character" w:styleId="CommentReference">
    <w:name w:val="annotation reference"/>
    <w:uiPriority w:val="99"/>
    <w:unhideWhenUsed/>
    <w:rsid w:val="00BA083E"/>
    <w:rPr>
      <w:sz w:val="16"/>
      <w:szCs w:val="16"/>
    </w:rPr>
  </w:style>
  <w:style w:type="character" w:styleId="Hyperlink">
    <w:name w:val="Hyperlink"/>
    <w:basedOn w:val="DefaultParagraphFont"/>
    <w:rsid w:val="003262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62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dreed@medco-corp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e6c4d-dc73-4c96-9ecf-9ba047436e18">
      <Terms xmlns="http://schemas.microsoft.com/office/infopath/2007/PartnerControls"/>
    </lcf76f155ced4ddcb4097134ff3c332f>
    <TaxCatchAll xmlns="f7ed8562-ee67-4368-abd8-0085cb52c5de" xsi:nil="true"/>
    <SharedWithUsers xmlns="f7ed8562-ee67-4368-abd8-0085cb52c5de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A553D0FDD644A9F65AA7B4430AC31" ma:contentTypeVersion="19" ma:contentTypeDescription="Create a new document." ma:contentTypeScope="" ma:versionID="dc773e5993b3e14e7f2bd01de60d8a27">
  <xsd:schema xmlns:xsd="http://www.w3.org/2001/XMLSchema" xmlns:xs="http://www.w3.org/2001/XMLSchema" xmlns:p="http://schemas.microsoft.com/office/2006/metadata/properties" xmlns:ns2="f7ed8562-ee67-4368-abd8-0085cb52c5de" xmlns:ns3="4a8e6c4d-dc73-4c96-9ecf-9ba047436e18" targetNamespace="http://schemas.microsoft.com/office/2006/metadata/properties" ma:root="true" ma:fieldsID="cc2fe500b38df8edd39c0278ae8a53ac" ns2:_="" ns3:_="">
    <xsd:import namespace="f7ed8562-ee67-4368-abd8-0085cb52c5de"/>
    <xsd:import namespace="4a8e6c4d-dc73-4c96-9ecf-9ba047436e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d8562-ee67-4368-abd8-0085cb52c5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cef5002-c38b-4ce8-8735-f9095b1f4a36}" ma:internalName="TaxCatchAll" ma:showField="CatchAllData" ma:web="f7ed8562-ee67-4368-abd8-0085cb52c5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e6c4d-dc73-4c96-9ecf-9ba047436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3f67bfa-44a6-4c13-9ba5-17efe8904b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FDCBC6-C007-4FB4-963A-FDEE6AE75801}">
  <ds:schemaRefs>
    <ds:schemaRef ds:uri="http://schemas.microsoft.com/office/2006/metadata/properties"/>
    <ds:schemaRef ds:uri="http://schemas.microsoft.com/office/infopath/2007/PartnerControls"/>
    <ds:schemaRef ds:uri="4a8e6c4d-dc73-4c96-9ecf-9ba047436e18"/>
    <ds:schemaRef ds:uri="f7ed8562-ee67-4368-abd8-0085cb52c5de"/>
  </ds:schemaRefs>
</ds:datastoreItem>
</file>

<file path=customXml/itemProps2.xml><?xml version="1.0" encoding="utf-8"?>
<ds:datastoreItem xmlns:ds="http://schemas.openxmlformats.org/officeDocument/2006/customXml" ds:itemID="{752F7CD1-04D2-470C-9EB7-E8929A7086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9B1C65-EFFE-4D63-BA3A-41C8635AAC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ed8562-ee67-4368-abd8-0085cb52c5de"/>
    <ds:schemaRef ds:uri="4a8e6c4d-dc73-4c96-9ecf-9ba047436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964</Characters>
  <Application>Microsoft Office Word</Application>
  <DocSecurity>0</DocSecurity>
  <Lines>5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EDCO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my Lieu</dc:creator>
  <cp:keywords/>
  <cp:lastModifiedBy>Taronda Cross</cp:lastModifiedBy>
  <cp:revision>2</cp:revision>
  <cp:lastPrinted>2025-12-03T15:27:00Z</cp:lastPrinted>
  <dcterms:created xsi:type="dcterms:W3CDTF">2025-12-03T15:28:00Z</dcterms:created>
  <dcterms:modified xsi:type="dcterms:W3CDTF">2025-12-0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9AA553D0FDD644A9F65AA7B4430AC31</vt:lpwstr>
  </property>
</Properties>
</file>